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India</w:t>
      </w:r>
      <w:r>
        <w:t xml:space="preserve"> </w:t>
      </w:r>
      <w:r>
        <w:t xml:space="preserve">New</w:t>
      </w:r>
      <w:r>
        <w:t xml:space="preserve"> </w:t>
      </w:r>
      <w:r>
        <w:t xml:space="preserve">Delhi)</w:t>
      </w:r>
    </w:p>
    <w:bookmarkStart w:id="20" w:name="Xdb963a00499ea3c5cdbb17e152836a8d67012cd"/>
    <w:p>
      <w:pPr>
        <w:pStyle w:val="Heading1"/>
      </w:pPr>
      <w:r>
        <w:t xml:space="preserve">Personal Statement: A Software Engineer's Commitment to Innovation in India New Delhi</w:t>
      </w:r>
    </w:p>
    <w:p>
      <w:pPr>
        <w:pStyle w:val="FirstParagraph"/>
      </w:pPr>
      <w:r>
        <w:t xml:space="preserve">In the dynamic heart of India's technological renaissance, where ancient traditions harmonize with cutting-edge innovation, I stand poised to contribute as a dedicated Software Engineer. My journey is deeply rooted in the vibrant ecosystem of India New Delhi—a city that embodies the relentless spirit of digital transformation driving our nation forward. This Personal Statement articulates my technical expertise, cultural alignment with India's tech ambitions, and unwavering commitment to developing solutions that empower communities across New Delhi and beyond.</w:t>
      </w:r>
    </w:p>
    <w:p>
      <w:pPr>
        <w:pStyle w:val="BodyText"/>
      </w:pPr>
      <w:r>
        <w:t xml:space="preserve">My passion for software engineering ignited during my undergraduate studies at the Indian Institute of Technology (IIT) Delhi, where I immersed myself in the rigorous academic environment that mirrors the city’s intellectual energy. Courses in algorithms, distributed systems, and AI/ML were not merely academic exercises; they were blueprints for solving real problems facing India’s rapidly urbanizing population. I recall spending countless evenings at my campus lab in New Delhi, refining code to optimize public transport routing—a project inspired by the daily commutes of millions navigating the city’s complex traffic networks. This early exposure taught me that software is not just about lines of code but about human impact, a philosophy I carry into every project.</w:t>
      </w:r>
    </w:p>
    <w:p>
      <w:pPr>
        <w:pStyle w:val="BodyText"/>
      </w:pPr>
      <w:r>
        <w:t xml:space="preserve">Since graduating, I have honed my skills across diverse domains critical to India's digital economy. As a Software Engineer at a leading NCR-based fintech startup in Gurgaon (a hub adjacent to New Delhi), I developed scalable backend systems for digital lending platforms serving over 500,000 users nationwide. My work directly addressed financial inclusion—a cornerstone of India’s vision—by building low-bandwidth solutions for Tier 2 and Tier 3 cities where internet connectivity remains a challenge. This experience taught me to balance technical excellence with pragmatic constraints: optimizing APIs for rural areas while ensuring PCI-DSS compliance, or designing user interfaces that require minimal data usage yet remain intuitive. I have also contributed to open-source projects hosted on GitHub, collaborating with developers across India and abroad to build tools like</w:t>
      </w:r>
      <w:r>
        <w:t xml:space="preserve"> </w:t>
      </w:r>
      <w:r>
        <w:rPr>
          <w:iCs/>
          <w:i/>
        </w:rPr>
        <w:t xml:space="preserve">India-DataCleaner</w:t>
      </w:r>
      <w:r>
        <w:t xml:space="preserve">, a library streamlining government dataset processing for urban planners in New Delhi.</w:t>
      </w:r>
    </w:p>
    <w:p>
      <w:pPr>
        <w:pStyle w:val="BodyText"/>
      </w:pPr>
      <w:r>
        <w:t xml:space="preserve">What distinguishes my approach as a Software Engineer is my commitment to contextual problem-solving. In India New Delhi, technology must navigate unique cultural, infrastructural, and socioeconomic realities. When developing an e-health application for a Delhi-based NGO, I prioritized voice-based navigation (to accommodate low literacy rates) and offline data synchronization (for areas with spotty connectivity). The app now supports maternal health services in 20+ slum communities across East Delhi—proving that thoughtful engineering bridges the digital divide. Similarly, I’ve leveraged my understanding of local workflows to streamline HR systems for a major Delhi-based manufacturing firm, reducing manual processing time by 70% through AI-powered document extraction—a project that earned recognition at the India Digital Summit 2023.</w:t>
      </w:r>
    </w:p>
    <w:p>
      <w:pPr>
        <w:pStyle w:val="BodyText"/>
      </w:pPr>
      <w:r>
        <w:t xml:space="preserve">I thrive in environments that mirror the collaborative dynamism of New Delhi’s tech scene. Whether leading agile sprints with cross-functional teams at my current role or mentoring interns from Delhi University, I believe technology flourishes through shared knowledge. My fluency in English and Hindi, coupled with a deep appreciation for local customs, allows me to communicate seamlessly across stakeholders—from rural field workers to C-suite executives in corporate towers along Cyberabad Road. This cultural intelligence is non-negotiable when building products for India; it ensures solutions resonate authentically rather than impose external paradigms.</w:t>
      </w:r>
    </w:p>
    <w:p>
      <w:pPr>
        <w:pStyle w:val="BodyText"/>
      </w:pPr>
      <w:r>
        <w:t xml:space="preserve">India’s "Digital India" mission and New Delhi’s designation as a Smart City exemplify the national urgency for engineering talent that understands both global best practices and local needs. I am particularly excited by emerging opportunities in AI-driven public services (like traffic management systems for Delhi Metro) and sustainable tech—areas where my experience with energy-efficient cloud architectures can directly support India’s net-zero goals. I envision contributing to projects like the Delhi Smart City Initiative, where software engineers are pivotal in creating inclusive, data-driven governance models that serve 20 million+ residents.</w:t>
      </w:r>
    </w:p>
    <w:p>
      <w:pPr>
        <w:pStyle w:val="BodyText"/>
      </w:pPr>
      <w:r>
        <w:t xml:space="preserve">As a Software Engineer rooted in India New Delhi, I view my work as part of a larger national narrative. The city’s energy—where tech startups share space with heritage monuments and bustling markets—fuels my innovation. Every line of code I write is guided by the question: "How does this serve the next person on the crowded bus to Connaught Place or the farmer in Haryana whose livelihood depends on digital market access?" My technical toolkit (Python, Java, AWS, React) is merely a means; my purpose is creating equitable technology that elevates India’s most vulnerable communities.</w:t>
      </w:r>
    </w:p>
    <w:p>
      <w:pPr>
        <w:pStyle w:val="BodyText"/>
      </w:pPr>
      <w:r>
        <w:t xml:space="preserve">I am eager to bring this perspective to your esteemed organization. I seek not just a role but a partnership in shaping India’s tech future from the epicenter of innovation that is New Delhi. With my proven ability to deliver scalable solutions for Indian contexts, my dedication to ethical engineering, and my deep connection to the city’s aspirations, I am confident I will make meaningful contributions as your next Software Engineer. Together, we can transform challenges into opportunities—proving that technology built in India for India truly is the catalyst for inclusive growth.</w:t>
      </w:r>
    </w:p>
    <w:p>
      <w:pPr>
        <w:pStyle w:val="BodyText"/>
      </w:pPr>
      <w:r>
        <w:t xml:space="preserve">As a committed citizen of this nation and a dedicated engineer based in New Delhi, I pledge to invest my skills not merely in code but in building a brighter, more connected India—one lin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India New Delhi)</dc:title>
  <dc:creator/>
  <dc:language>en</dc:language>
  <cp:keywords/>
  <dcterms:created xsi:type="dcterms:W3CDTF">2026-07-13T15:13:09Z</dcterms:created>
  <dcterms:modified xsi:type="dcterms:W3CDTF">2026-07-13T15:13:09Z</dcterms:modified>
</cp:coreProperties>
</file>

<file path=docProps/custom.xml><?xml version="1.0" encoding="utf-8"?>
<Properties xmlns="http://schemas.openxmlformats.org/officeDocument/2006/custom-properties" xmlns:vt="http://schemas.openxmlformats.org/officeDocument/2006/docPropsVTypes"/>
</file>